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929627" w14:textId="77777777" w:rsidR="00F92180" w:rsidRPr="00973229" w:rsidRDefault="00F92180" w:rsidP="006C495B">
      <w:pPr>
        <w:pStyle w:val="Heading2"/>
      </w:pPr>
    </w:p>
    <w:p w14:paraId="59974BA7" w14:textId="77777777" w:rsidR="00F92180" w:rsidRPr="00B6482F" w:rsidRDefault="00F92180" w:rsidP="00B36649">
      <w:pPr>
        <w:rPr>
          <w:rFonts w:eastAsia="Calibri"/>
          <w:lang w:val="sr-Latn-RS" w:eastAsia="en-US"/>
        </w:rPr>
      </w:pPr>
    </w:p>
    <w:p w14:paraId="1C3E3EAE" w14:textId="77777777" w:rsidR="00F92180" w:rsidRPr="00B6482F" w:rsidRDefault="00545A17" w:rsidP="00B36649">
      <w:pPr>
        <w:rPr>
          <w:rFonts w:eastAsia="Calibri"/>
          <w:lang w:val="sr-Latn-RS" w:eastAsia="en-US"/>
        </w:rPr>
      </w:pPr>
      <w:r w:rsidRPr="00B6482F">
        <w:rPr>
          <w:rFonts w:eastAsia="Calibri"/>
          <w:noProof/>
          <w:lang w:val="sr-Latn-RS" w:eastAsia="sr-Latn-RS"/>
        </w:rPr>
        <w:drawing>
          <wp:inline distT="0" distB="0" distL="0" distR="0" wp14:anchorId="170B9E3A" wp14:editId="33C1C90C">
            <wp:extent cx="5745480" cy="1059180"/>
            <wp:effectExtent l="0" t="0" r="0" b="0"/>
            <wp:docPr id="1" name="Picture 1" descr="positive-dark-pozadina-final-logo-crn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ositive-dark-pozadina-final-logo-crni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480" cy="1059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F75A1A" w14:textId="77777777" w:rsidR="00D54EAA" w:rsidRDefault="00545A17" w:rsidP="001E1DBF">
      <w:pPr>
        <w:ind w:left="-900"/>
        <w:rPr>
          <w:rFonts w:ascii="Arial" w:eastAsia="Calibri" w:hAnsi="Arial" w:cs="Arial"/>
          <w:sz w:val="48"/>
          <w:szCs w:val="48"/>
          <w:lang w:val="sr-Latn-RS" w:eastAsia="en-US"/>
        </w:rPr>
      </w:pPr>
      <w:r w:rsidRPr="00B6482F">
        <w:rPr>
          <w:noProof/>
          <w:lang w:val="sr-Latn-RS" w:eastAsia="sr-Latn-RS"/>
        </w:rPr>
        <w:drawing>
          <wp:inline distT="0" distB="0" distL="0" distR="0" wp14:anchorId="2C4AB11F" wp14:editId="76362C8C">
            <wp:extent cx="6812280" cy="33299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2280" cy="332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485676" w14:textId="7FBCD980" w:rsidR="00D54EAA" w:rsidRPr="001E1DBF" w:rsidRDefault="00106079" w:rsidP="001E1DBF">
      <w:pPr>
        <w:pStyle w:val="Title"/>
        <w:jc w:val="center"/>
        <w:rPr>
          <w:rFonts w:eastAsia="Calibri"/>
          <w:b/>
          <w:bCs/>
          <w:lang w:val="sr-Latn-RS" w:eastAsia="en-US"/>
        </w:rPr>
      </w:pPr>
      <w:r w:rsidRPr="001E1DBF">
        <w:rPr>
          <w:rFonts w:eastAsia="Calibri"/>
          <w:b/>
          <w:bCs/>
          <w:lang w:val="sr-Latn-RS" w:eastAsia="en-US"/>
        </w:rPr>
        <w:t>GAP ANALIZA</w:t>
      </w:r>
      <w:r w:rsidR="00D54EAA" w:rsidRPr="001E1DBF">
        <w:rPr>
          <w:rFonts w:eastAsia="Calibri"/>
          <w:b/>
          <w:bCs/>
          <w:lang w:val="sr-Latn-RS" w:eastAsia="en-US"/>
        </w:rPr>
        <w:t xml:space="preserve"> KLIJENTA</w:t>
      </w:r>
    </w:p>
    <w:p w14:paraId="54574F55" w14:textId="77777777" w:rsidR="00D54EAA" w:rsidRDefault="00D54EAA" w:rsidP="00B36649">
      <w:pPr>
        <w:rPr>
          <w:rFonts w:eastAsia="Calibri"/>
          <w:lang w:val="sr-Latn-RS" w:eastAsia="en-US"/>
        </w:rPr>
      </w:pPr>
    </w:p>
    <w:p w14:paraId="64F2C5AD" w14:textId="11337A37" w:rsidR="00314920" w:rsidRPr="00314920" w:rsidRDefault="00D24DE9" w:rsidP="00314920">
      <w:pPr>
        <w:pStyle w:val="Heading2"/>
        <w:rPr>
          <w:i/>
          <w:iCs/>
        </w:rPr>
      </w:pPr>
      <w:r w:rsidRPr="00314920">
        <w:rPr>
          <w:rFonts w:eastAsia="Calibri"/>
        </w:rPr>
        <w:br w:type="page"/>
      </w:r>
    </w:p>
    <w:p w14:paraId="30F19051" w14:textId="5096694B" w:rsidR="00D24DE9" w:rsidRPr="001607BB" w:rsidRDefault="00D24DE9" w:rsidP="0010744F">
      <w:pPr>
        <w:pStyle w:val="Heading3"/>
        <w:rPr>
          <w:lang w:eastAsia="sr-Latn-RS"/>
        </w:rPr>
      </w:pPr>
    </w:p>
    <w:sectPr w:rsidR="00D24DE9" w:rsidRPr="001607BB" w:rsidSect="00217D5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810" w:right="1418" w:bottom="1080" w:left="1418" w:header="90" w:footer="6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2852D2" w14:textId="77777777" w:rsidR="00E96273" w:rsidRDefault="00E96273" w:rsidP="00B36649">
      <w:r>
        <w:separator/>
      </w:r>
    </w:p>
  </w:endnote>
  <w:endnote w:type="continuationSeparator" w:id="0">
    <w:p w14:paraId="4F32D9FD" w14:textId="77777777" w:rsidR="00E96273" w:rsidRDefault="00E96273" w:rsidP="00B366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215A34" w14:textId="77777777" w:rsidR="00147FA4" w:rsidRDefault="00147FA4" w:rsidP="00B366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77A596" w14:textId="77777777" w:rsidR="00912195" w:rsidRPr="00DD005A" w:rsidRDefault="00545A17" w:rsidP="00D55DFB">
    <w:pPr>
      <w:pStyle w:val="Footer"/>
      <w:ind w:left="-1350" w:hanging="68"/>
    </w:pPr>
    <w:r>
      <w:rPr>
        <w:noProof/>
        <w:lang w:val="sr-Latn-RS" w:eastAsia="sr-Latn-RS"/>
      </w:rPr>
      <w:drawing>
        <wp:inline distT="0" distB="0" distL="0" distR="0" wp14:anchorId="5915894E" wp14:editId="2A414E21">
          <wp:extent cx="7383780" cy="647700"/>
          <wp:effectExtent l="0" t="0" r="0" b="0"/>
          <wp:docPr id="4" name="Picture 4" descr="ponuda-header-botto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ponuda-header-bottom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83780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8535FB" w14:textId="77777777" w:rsidR="00147FA4" w:rsidRDefault="00147FA4" w:rsidP="00B366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6F7C15" w14:textId="77777777" w:rsidR="00E96273" w:rsidRDefault="00E96273" w:rsidP="00B36649">
      <w:r>
        <w:separator/>
      </w:r>
    </w:p>
  </w:footnote>
  <w:footnote w:type="continuationSeparator" w:id="0">
    <w:p w14:paraId="4C50A0A4" w14:textId="77777777" w:rsidR="00E96273" w:rsidRDefault="00E96273" w:rsidP="00B366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07D031" w14:textId="7C40B244" w:rsidR="00912195" w:rsidRDefault="00000000" w:rsidP="00B36649">
    <w:pPr>
      <w:pStyle w:val="Header"/>
    </w:pPr>
    <w:r>
      <w:rPr>
        <w:noProof/>
      </w:rPr>
      <w:pict w14:anchorId="5903CFF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68235" o:spid="_x0000_s1035" type="#_x0000_t75" style="position:absolute;left:0;text-align:left;margin-left:0;margin-top:0;width:608.35pt;height:872.35pt;z-index:-251657216;mso-position-horizontal:center;mso-position-horizontal-relative:margin;mso-position-vertical:center;mso-position-vertical-relative:margin" o:allowincell="f">
          <v:imagedata r:id="rId1" o:title="wm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1F20F1" w14:textId="024E1AEA" w:rsidR="00912195" w:rsidRPr="005907C7" w:rsidRDefault="00000000" w:rsidP="00D55DFB">
    <w:pPr>
      <w:pStyle w:val="Header"/>
      <w:tabs>
        <w:tab w:val="clear" w:pos="4535"/>
        <w:tab w:val="clear" w:pos="9071"/>
      </w:tabs>
      <w:ind w:left="-1260"/>
    </w:pPr>
    <w:r>
      <w:rPr>
        <w:noProof/>
        <w:lang w:val="sr-Latn-RS" w:eastAsia="sr-Latn-RS"/>
      </w:rPr>
      <w:pict w14:anchorId="096B30D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68236" o:spid="_x0000_s1036" type="#_x0000_t75" style="position:absolute;left:0;text-align:left;margin-left:0;margin-top:0;width:608.35pt;height:872.35pt;z-index:-251656192;mso-position-horizontal:center;mso-position-horizontal-relative:margin;mso-position-vertical:center;mso-position-vertical-relative:margin" o:allowincell="f">
          <v:imagedata r:id="rId1" o:title="wm2"/>
          <w10:wrap anchorx="margin" anchory="margin"/>
        </v:shape>
      </w:pict>
    </w:r>
    <w:r w:rsidR="00545A17">
      <w:rPr>
        <w:noProof/>
        <w:lang w:val="sr-Latn-RS" w:eastAsia="sr-Latn-RS"/>
      </w:rPr>
      <w:drawing>
        <wp:inline distT="0" distB="0" distL="0" distR="0" wp14:anchorId="066DA21E" wp14:editId="36F11092">
          <wp:extent cx="7376160" cy="807720"/>
          <wp:effectExtent l="0" t="0" r="0" b="0"/>
          <wp:docPr id="3" name="Picture 3" descr="ponuda-header-t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ponuda-header-top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76160" cy="807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B24266" w14:textId="0658C1E6" w:rsidR="00912195" w:rsidRDefault="00000000" w:rsidP="00B36649">
    <w:pPr>
      <w:pStyle w:val="Header"/>
    </w:pPr>
    <w:r>
      <w:rPr>
        <w:noProof/>
      </w:rPr>
      <w:pict w14:anchorId="161344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68234" o:spid="_x0000_s1034" type="#_x0000_t75" style="position:absolute;left:0;text-align:left;margin-left:0;margin-top:0;width:608.35pt;height:872.35pt;z-index:-251658240;mso-position-horizontal:center;mso-position-horizontal-relative:margin;mso-position-vertical:center;mso-position-vertical-relative:margin" o:allowincell="f">
          <v:imagedata r:id="rId1" o:title="wm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9" type="#_x0000_t75" style="width:96pt;height:80.4pt" o:bullet="t">
        <v:imagedata r:id="rId1" o:title="+"/>
      </v:shape>
    </w:pict>
  </w:numPicBullet>
  <w:abstractNum w:abstractNumId="0" w15:restartNumberingAfterBreak="0">
    <w:nsid w:val="FFFFFF88"/>
    <w:multiLevelType w:val="singleLevel"/>
    <w:tmpl w:val="107220A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B72ED69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670159F"/>
    <w:multiLevelType w:val="hybridMultilevel"/>
    <w:tmpl w:val="DFA2CC76"/>
    <w:lvl w:ilvl="0" w:tplc="F2902DE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7780E4A0">
      <w:start w:val="1"/>
      <w:numFmt w:val="bullet"/>
      <w:pStyle w:val="ListParagraph"/>
      <w:lvlText w:val=""/>
      <w:lvlPicBulletId w:val="0"/>
      <w:lvlJc w:val="left"/>
      <w:pPr>
        <w:ind w:left="1495" w:hanging="360"/>
      </w:pPr>
      <w:rPr>
        <w:rFonts w:ascii="Symbol" w:hAnsi="Symbol" w:hint="default"/>
        <w:color w:val="auto"/>
      </w:rPr>
    </w:lvl>
    <w:lvl w:ilvl="2" w:tplc="2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E11B2"/>
    <w:multiLevelType w:val="hybridMultilevel"/>
    <w:tmpl w:val="4FDE9110"/>
    <w:lvl w:ilvl="0" w:tplc="241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A5AEF36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241A001B" w:tentative="1">
      <w:start w:val="1"/>
      <w:numFmt w:val="lowerRoman"/>
      <w:lvlText w:val="%3."/>
      <w:lvlJc w:val="right"/>
      <w:pPr>
        <w:ind w:left="1800" w:hanging="180"/>
      </w:pPr>
    </w:lvl>
    <w:lvl w:ilvl="3" w:tplc="241A000F" w:tentative="1">
      <w:start w:val="1"/>
      <w:numFmt w:val="decimal"/>
      <w:lvlText w:val="%4."/>
      <w:lvlJc w:val="left"/>
      <w:pPr>
        <w:ind w:left="2520" w:hanging="360"/>
      </w:pPr>
    </w:lvl>
    <w:lvl w:ilvl="4" w:tplc="241A0019" w:tentative="1">
      <w:start w:val="1"/>
      <w:numFmt w:val="lowerLetter"/>
      <w:lvlText w:val="%5."/>
      <w:lvlJc w:val="left"/>
      <w:pPr>
        <w:ind w:left="3240" w:hanging="360"/>
      </w:pPr>
    </w:lvl>
    <w:lvl w:ilvl="5" w:tplc="241A001B" w:tentative="1">
      <w:start w:val="1"/>
      <w:numFmt w:val="lowerRoman"/>
      <w:lvlText w:val="%6."/>
      <w:lvlJc w:val="right"/>
      <w:pPr>
        <w:ind w:left="3960" w:hanging="180"/>
      </w:pPr>
    </w:lvl>
    <w:lvl w:ilvl="6" w:tplc="241A000F" w:tentative="1">
      <w:start w:val="1"/>
      <w:numFmt w:val="decimal"/>
      <w:lvlText w:val="%7."/>
      <w:lvlJc w:val="left"/>
      <w:pPr>
        <w:ind w:left="4680" w:hanging="360"/>
      </w:pPr>
    </w:lvl>
    <w:lvl w:ilvl="7" w:tplc="241A0019" w:tentative="1">
      <w:start w:val="1"/>
      <w:numFmt w:val="lowerLetter"/>
      <w:lvlText w:val="%8."/>
      <w:lvlJc w:val="left"/>
      <w:pPr>
        <w:ind w:left="5400" w:hanging="360"/>
      </w:pPr>
    </w:lvl>
    <w:lvl w:ilvl="8" w:tplc="2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26E2F45"/>
    <w:multiLevelType w:val="hybridMultilevel"/>
    <w:tmpl w:val="48DC7FF4"/>
    <w:lvl w:ilvl="0" w:tplc="F2902DE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D17212"/>
    <w:multiLevelType w:val="hybridMultilevel"/>
    <w:tmpl w:val="F72874D0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8829F0"/>
    <w:multiLevelType w:val="hybridMultilevel"/>
    <w:tmpl w:val="2D127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07F4C"/>
    <w:multiLevelType w:val="hybridMultilevel"/>
    <w:tmpl w:val="9E1E53E2"/>
    <w:lvl w:ilvl="0" w:tplc="08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8" w15:restartNumberingAfterBreak="0">
    <w:nsid w:val="32813582"/>
    <w:multiLevelType w:val="hybridMultilevel"/>
    <w:tmpl w:val="DFD479AC"/>
    <w:lvl w:ilvl="0" w:tplc="6FC42626">
      <w:numFmt w:val="bullet"/>
      <w:lvlText w:val="-"/>
      <w:lvlJc w:val="left"/>
      <w:pPr>
        <w:ind w:left="1068" w:hanging="708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4F1317"/>
    <w:multiLevelType w:val="hybridMultilevel"/>
    <w:tmpl w:val="F934CA60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D576D2B"/>
    <w:multiLevelType w:val="hybridMultilevel"/>
    <w:tmpl w:val="915E70CC"/>
    <w:lvl w:ilvl="0" w:tplc="241A0001">
      <w:start w:val="1"/>
      <w:numFmt w:val="bullet"/>
      <w:lvlText w:val=""/>
      <w:lvlJc w:val="left"/>
      <w:pPr>
        <w:ind w:left="708" w:hanging="708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1D67123"/>
    <w:multiLevelType w:val="hybridMultilevel"/>
    <w:tmpl w:val="5290B2BE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A5AEF36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99F2419"/>
    <w:multiLevelType w:val="hybridMultilevel"/>
    <w:tmpl w:val="259ADC6A"/>
    <w:lvl w:ilvl="0" w:tplc="6FC42626">
      <w:numFmt w:val="bullet"/>
      <w:lvlText w:val="-"/>
      <w:lvlJc w:val="left"/>
      <w:pPr>
        <w:ind w:left="708" w:hanging="708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AEE450B"/>
    <w:multiLevelType w:val="hybridMultilevel"/>
    <w:tmpl w:val="E6445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B51A6A"/>
    <w:multiLevelType w:val="hybridMultilevel"/>
    <w:tmpl w:val="1ECA756E"/>
    <w:lvl w:ilvl="0" w:tplc="E146BE7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color w:val="59595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B24FA6"/>
    <w:multiLevelType w:val="hybridMultilevel"/>
    <w:tmpl w:val="AB4283EA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716559"/>
    <w:multiLevelType w:val="multilevel"/>
    <w:tmpl w:val="725E1528"/>
    <w:styleLink w:val="StylePicturebulletedSymbolsymbolComplexBodyCalibri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"/>
      <w:lvlPicBulletId w:val="0"/>
      <w:lvlJc w:val="left"/>
      <w:pPr>
        <w:ind w:left="1495" w:hanging="360"/>
      </w:pPr>
      <w:rPr>
        <w:rFonts w:ascii="Symbol" w:hAnsi="Symbol" w:cstheme="minorHAnsi"/>
        <w:bCs/>
        <w:sz w:val="24"/>
        <w:szCs w:val="24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0E0611"/>
    <w:multiLevelType w:val="multilevel"/>
    <w:tmpl w:val="725E1528"/>
    <w:numStyleLink w:val="StylePicturebulletedSymbolsymbolComplexBodyCalibri"/>
  </w:abstractNum>
  <w:abstractNum w:abstractNumId="18" w15:restartNumberingAfterBreak="0">
    <w:nsid w:val="65721432"/>
    <w:multiLevelType w:val="hybridMultilevel"/>
    <w:tmpl w:val="E08C1788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73A68CE"/>
    <w:multiLevelType w:val="hybridMultilevel"/>
    <w:tmpl w:val="FB4C3AFC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346AC2"/>
    <w:multiLevelType w:val="multilevel"/>
    <w:tmpl w:val="16C0279C"/>
    <w:lvl w:ilvl="0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>
      <w:start w:val="1"/>
      <w:numFmt w:val="decimal"/>
      <w:pStyle w:val="Heading2-POS"/>
      <w:isLgl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1" w15:restartNumberingAfterBreak="0">
    <w:nsid w:val="6F4861DD"/>
    <w:multiLevelType w:val="hybridMultilevel"/>
    <w:tmpl w:val="46B60C9C"/>
    <w:lvl w:ilvl="0" w:tplc="08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22" w15:restartNumberingAfterBreak="0">
    <w:nsid w:val="7A090289"/>
    <w:multiLevelType w:val="hybridMultilevel"/>
    <w:tmpl w:val="C124031A"/>
    <w:lvl w:ilvl="0" w:tplc="2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41092016">
    <w:abstractNumId w:val="20"/>
  </w:num>
  <w:num w:numId="2" w16cid:durableId="1226793901">
    <w:abstractNumId w:val="15"/>
  </w:num>
  <w:num w:numId="3" w16cid:durableId="2040542282">
    <w:abstractNumId w:val="14"/>
  </w:num>
  <w:num w:numId="4" w16cid:durableId="985400149">
    <w:abstractNumId w:val="7"/>
  </w:num>
  <w:num w:numId="5" w16cid:durableId="866144309">
    <w:abstractNumId w:val="21"/>
  </w:num>
  <w:num w:numId="6" w16cid:durableId="1371342971">
    <w:abstractNumId w:val="11"/>
  </w:num>
  <w:num w:numId="7" w16cid:durableId="2099863301">
    <w:abstractNumId w:val="22"/>
  </w:num>
  <w:num w:numId="8" w16cid:durableId="790056563">
    <w:abstractNumId w:val="19"/>
  </w:num>
  <w:num w:numId="9" w16cid:durableId="264465708">
    <w:abstractNumId w:val="8"/>
  </w:num>
  <w:num w:numId="10" w16cid:durableId="23100670">
    <w:abstractNumId w:val="12"/>
  </w:num>
  <w:num w:numId="11" w16cid:durableId="156925115">
    <w:abstractNumId w:val="10"/>
  </w:num>
  <w:num w:numId="12" w16cid:durableId="2032219148">
    <w:abstractNumId w:val="18"/>
  </w:num>
  <w:num w:numId="13" w16cid:durableId="293489587">
    <w:abstractNumId w:val="3"/>
  </w:num>
  <w:num w:numId="14" w16cid:durableId="822238552">
    <w:abstractNumId w:val="5"/>
  </w:num>
  <w:num w:numId="15" w16cid:durableId="891119263">
    <w:abstractNumId w:val="9"/>
  </w:num>
  <w:num w:numId="16" w16cid:durableId="1434596404">
    <w:abstractNumId w:val="1"/>
  </w:num>
  <w:num w:numId="17" w16cid:durableId="1443962928">
    <w:abstractNumId w:val="0"/>
  </w:num>
  <w:num w:numId="18" w16cid:durableId="1703674713">
    <w:abstractNumId w:val="2"/>
  </w:num>
  <w:num w:numId="19" w16cid:durableId="1621178794">
    <w:abstractNumId w:val="16"/>
  </w:num>
  <w:num w:numId="20" w16cid:durableId="2065180102">
    <w:abstractNumId w:val="17"/>
  </w:num>
  <w:num w:numId="21" w16cid:durableId="282540486">
    <w:abstractNumId w:val="6"/>
  </w:num>
  <w:num w:numId="22" w16cid:durableId="1176577941">
    <w:abstractNumId w:val="13"/>
  </w:num>
  <w:num w:numId="23" w16cid:durableId="1855000680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yMzQ1NzIzNjA2NrRU0lEKTi0uzszPAykwqwUAQ53CZSwAAAA="/>
  </w:docVars>
  <w:rsids>
    <w:rsidRoot w:val="000C22F4"/>
    <w:rsid w:val="0000500D"/>
    <w:rsid w:val="00007EFB"/>
    <w:rsid w:val="00014969"/>
    <w:rsid w:val="00020500"/>
    <w:rsid w:val="0002214E"/>
    <w:rsid w:val="00022575"/>
    <w:rsid w:val="00031480"/>
    <w:rsid w:val="00042F2A"/>
    <w:rsid w:val="00051214"/>
    <w:rsid w:val="0005149F"/>
    <w:rsid w:val="00051759"/>
    <w:rsid w:val="000579BA"/>
    <w:rsid w:val="00060C21"/>
    <w:rsid w:val="00061223"/>
    <w:rsid w:val="00061E5E"/>
    <w:rsid w:val="00062C28"/>
    <w:rsid w:val="00066D43"/>
    <w:rsid w:val="00072A3D"/>
    <w:rsid w:val="00075ED0"/>
    <w:rsid w:val="00076F6D"/>
    <w:rsid w:val="00077E26"/>
    <w:rsid w:val="00083B4A"/>
    <w:rsid w:val="00087627"/>
    <w:rsid w:val="00092CF1"/>
    <w:rsid w:val="000A2D61"/>
    <w:rsid w:val="000A4946"/>
    <w:rsid w:val="000A5893"/>
    <w:rsid w:val="000B0334"/>
    <w:rsid w:val="000B4D50"/>
    <w:rsid w:val="000B4DA7"/>
    <w:rsid w:val="000B65F1"/>
    <w:rsid w:val="000C22F4"/>
    <w:rsid w:val="000C2A42"/>
    <w:rsid w:val="000E1090"/>
    <w:rsid w:val="000E3364"/>
    <w:rsid w:val="000E543B"/>
    <w:rsid w:val="000E5FDB"/>
    <w:rsid w:val="000E7DE2"/>
    <w:rsid w:val="00100AC6"/>
    <w:rsid w:val="001044DA"/>
    <w:rsid w:val="00104F46"/>
    <w:rsid w:val="001055C1"/>
    <w:rsid w:val="00106079"/>
    <w:rsid w:val="0010744F"/>
    <w:rsid w:val="001126CF"/>
    <w:rsid w:val="00114EDB"/>
    <w:rsid w:val="0013599E"/>
    <w:rsid w:val="00141C63"/>
    <w:rsid w:val="00144FF1"/>
    <w:rsid w:val="00147A3D"/>
    <w:rsid w:val="00147FA4"/>
    <w:rsid w:val="00153C09"/>
    <w:rsid w:val="001607BB"/>
    <w:rsid w:val="00163363"/>
    <w:rsid w:val="00164CCE"/>
    <w:rsid w:val="00174D2A"/>
    <w:rsid w:val="001849CA"/>
    <w:rsid w:val="00187274"/>
    <w:rsid w:val="001A0DB2"/>
    <w:rsid w:val="001B1A63"/>
    <w:rsid w:val="001C2FEF"/>
    <w:rsid w:val="001C3E86"/>
    <w:rsid w:val="001D0181"/>
    <w:rsid w:val="001D6E28"/>
    <w:rsid w:val="001E1DBF"/>
    <w:rsid w:val="001E42CB"/>
    <w:rsid w:val="001E4AEF"/>
    <w:rsid w:val="001E5E6D"/>
    <w:rsid w:val="001F7117"/>
    <w:rsid w:val="00211730"/>
    <w:rsid w:val="0021614B"/>
    <w:rsid w:val="002170A7"/>
    <w:rsid w:val="002176AF"/>
    <w:rsid w:val="00217D52"/>
    <w:rsid w:val="00220B71"/>
    <w:rsid w:val="00225780"/>
    <w:rsid w:val="0022721F"/>
    <w:rsid w:val="00230ECE"/>
    <w:rsid w:val="00234316"/>
    <w:rsid w:val="002353DD"/>
    <w:rsid w:val="00241FAF"/>
    <w:rsid w:val="0024647E"/>
    <w:rsid w:val="00247DA8"/>
    <w:rsid w:val="00251432"/>
    <w:rsid w:val="002523A9"/>
    <w:rsid w:val="002543EB"/>
    <w:rsid w:val="00257158"/>
    <w:rsid w:val="002644AE"/>
    <w:rsid w:val="0027471E"/>
    <w:rsid w:val="0027641D"/>
    <w:rsid w:val="0028160C"/>
    <w:rsid w:val="0028230D"/>
    <w:rsid w:val="00283A39"/>
    <w:rsid w:val="00285D6D"/>
    <w:rsid w:val="002905FF"/>
    <w:rsid w:val="002A1EC9"/>
    <w:rsid w:val="002A388F"/>
    <w:rsid w:val="002A7FBD"/>
    <w:rsid w:val="002B1E17"/>
    <w:rsid w:val="002B2979"/>
    <w:rsid w:val="002B399D"/>
    <w:rsid w:val="002D3260"/>
    <w:rsid w:val="002D4849"/>
    <w:rsid w:val="002D5844"/>
    <w:rsid w:val="002D6311"/>
    <w:rsid w:val="002E31E6"/>
    <w:rsid w:val="002E39E2"/>
    <w:rsid w:val="002E453B"/>
    <w:rsid w:val="002E5198"/>
    <w:rsid w:val="002E770F"/>
    <w:rsid w:val="002E7EBC"/>
    <w:rsid w:val="002F10D1"/>
    <w:rsid w:val="002F302F"/>
    <w:rsid w:val="002F3610"/>
    <w:rsid w:val="002F6F33"/>
    <w:rsid w:val="00300B37"/>
    <w:rsid w:val="00301A32"/>
    <w:rsid w:val="00303AF0"/>
    <w:rsid w:val="003069DC"/>
    <w:rsid w:val="00312567"/>
    <w:rsid w:val="00314920"/>
    <w:rsid w:val="00315133"/>
    <w:rsid w:val="00320D5B"/>
    <w:rsid w:val="00321967"/>
    <w:rsid w:val="003364D3"/>
    <w:rsid w:val="00341703"/>
    <w:rsid w:val="00350873"/>
    <w:rsid w:val="0035458E"/>
    <w:rsid w:val="00366752"/>
    <w:rsid w:val="003717F6"/>
    <w:rsid w:val="00377CD3"/>
    <w:rsid w:val="00385E40"/>
    <w:rsid w:val="00386C51"/>
    <w:rsid w:val="00391C7B"/>
    <w:rsid w:val="003927CC"/>
    <w:rsid w:val="00396F6F"/>
    <w:rsid w:val="0039768B"/>
    <w:rsid w:val="003A2FCF"/>
    <w:rsid w:val="003A34B6"/>
    <w:rsid w:val="003B0FC9"/>
    <w:rsid w:val="003B1507"/>
    <w:rsid w:val="003B6E7F"/>
    <w:rsid w:val="003D172F"/>
    <w:rsid w:val="003D213E"/>
    <w:rsid w:val="003D6E2B"/>
    <w:rsid w:val="003E49BC"/>
    <w:rsid w:val="003F36A7"/>
    <w:rsid w:val="003F6702"/>
    <w:rsid w:val="00403B67"/>
    <w:rsid w:val="0040498E"/>
    <w:rsid w:val="00421B59"/>
    <w:rsid w:val="0042452A"/>
    <w:rsid w:val="00424B44"/>
    <w:rsid w:val="00427BF2"/>
    <w:rsid w:val="00434403"/>
    <w:rsid w:val="00440275"/>
    <w:rsid w:val="00441872"/>
    <w:rsid w:val="00445074"/>
    <w:rsid w:val="00445799"/>
    <w:rsid w:val="004459F2"/>
    <w:rsid w:val="00446E91"/>
    <w:rsid w:val="00456262"/>
    <w:rsid w:val="004563FF"/>
    <w:rsid w:val="00461F7B"/>
    <w:rsid w:val="0046458E"/>
    <w:rsid w:val="00465138"/>
    <w:rsid w:val="004777E7"/>
    <w:rsid w:val="00480B40"/>
    <w:rsid w:val="00480B58"/>
    <w:rsid w:val="004830DA"/>
    <w:rsid w:val="00491FAB"/>
    <w:rsid w:val="00495B30"/>
    <w:rsid w:val="0049704B"/>
    <w:rsid w:val="004A20B2"/>
    <w:rsid w:val="004B21EB"/>
    <w:rsid w:val="004B2432"/>
    <w:rsid w:val="004B4283"/>
    <w:rsid w:val="004C5422"/>
    <w:rsid w:val="004D1901"/>
    <w:rsid w:val="004D3038"/>
    <w:rsid w:val="004D4F95"/>
    <w:rsid w:val="004D655E"/>
    <w:rsid w:val="004E1CA7"/>
    <w:rsid w:val="004E6127"/>
    <w:rsid w:val="004E790B"/>
    <w:rsid w:val="004F0E3B"/>
    <w:rsid w:val="004F22C5"/>
    <w:rsid w:val="004F69E3"/>
    <w:rsid w:val="004F6AD8"/>
    <w:rsid w:val="004F6F89"/>
    <w:rsid w:val="004F720F"/>
    <w:rsid w:val="00502360"/>
    <w:rsid w:val="00505C07"/>
    <w:rsid w:val="0050630A"/>
    <w:rsid w:val="00506C89"/>
    <w:rsid w:val="005125E9"/>
    <w:rsid w:val="00512B8E"/>
    <w:rsid w:val="00513A55"/>
    <w:rsid w:val="0053735F"/>
    <w:rsid w:val="005411FC"/>
    <w:rsid w:val="00545A17"/>
    <w:rsid w:val="00545D2B"/>
    <w:rsid w:val="005719BD"/>
    <w:rsid w:val="00577871"/>
    <w:rsid w:val="00581A53"/>
    <w:rsid w:val="00582459"/>
    <w:rsid w:val="00583BC1"/>
    <w:rsid w:val="005841A4"/>
    <w:rsid w:val="00585E3D"/>
    <w:rsid w:val="005907C7"/>
    <w:rsid w:val="00593A10"/>
    <w:rsid w:val="005948D3"/>
    <w:rsid w:val="005A40ED"/>
    <w:rsid w:val="005A47E1"/>
    <w:rsid w:val="005B4C4F"/>
    <w:rsid w:val="005B5642"/>
    <w:rsid w:val="005B6F85"/>
    <w:rsid w:val="005C0412"/>
    <w:rsid w:val="005C09D5"/>
    <w:rsid w:val="005C1675"/>
    <w:rsid w:val="005C2268"/>
    <w:rsid w:val="005C498B"/>
    <w:rsid w:val="005D0174"/>
    <w:rsid w:val="005D2337"/>
    <w:rsid w:val="005D2A71"/>
    <w:rsid w:val="005E34D7"/>
    <w:rsid w:val="005E4A72"/>
    <w:rsid w:val="005E549E"/>
    <w:rsid w:val="005E5B92"/>
    <w:rsid w:val="005E7457"/>
    <w:rsid w:val="00603759"/>
    <w:rsid w:val="00613427"/>
    <w:rsid w:val="006152C3"/>
    <w:rsid w:val="00631DE4"/>
    <w:rsid w:val="00632609"/>
    <w:rsid w:val="00632828"/>
    <w:rsid w:val="00634EDC"/>
    <w:rsid w:val="0063697D"/>
    <w:rsid w:val="00637423"/>
    <w:rsid w:val="006403E6"/>
    <w:rsid w:val="006421A9"/>
    <w:rsid w:val="0065016A"/>
    <w:rsid w:val="006518CE"/>
    <w:rsid w:val="006521F1"/>
    <w:rsid w:val="00672072"/>
    <w:rsid w:val="0067532F"/>
    <w:rsid w:val="0068109E"/>
    <w:rsid w:val="00684FFE"/>
    <w:rsid w:val="00685AA1"/>
    <w:rsid w:val="006878FB"/>
    <w:rsid w:val="00687D3B"/>
    <w:rsid w:val="0069301F"/>
    <w:rsid w:val="00694FD6"/>
    <w:rsid w:val="00695908"/>
    <w:rsid w:val="006A16D8"/>
    <w:rsid w:val="006A2AB2"/>
    <w:rsid w:val="006A4BB9"/>
    <w:rsid w:val="006B171B"/>
    <w:rsid w:val="006B46BA"/>
    <w:rsid w:val="006B74FD"/>
    <w:rsid w:val="006C495B"/>
    <w:rsid w:val="006C5581"/>
    <w:rsid w:val="006C5AC9"/>
    <w:rsid w:val="006D0803"/>
    <w:rsid w:val="006D2332"/>
    <w:rsid w:val="006D3919"/>
    <w:rsid w:val="006D6761"/>
    <w:rsid w:val="006E1E5C"/>
    <w:rsid w:val="006E288A"/>
    <w:rsid w:val="006E2C85"/>
    <w:rsid w:val="006F09FD"/>
    <w:rsid w:val="006F2E70"/>
    <w:rsid w:val="006F63AE"/>
    <w:rsid w:val="007012CF"/>
    <w:rsid w:val="00702DD8"/>
    <w:rsid w:val="007048B5"/>
    <w:rsid w:val="007065EC"/>
    <w:rsid w:val="00706F0F"/>
    <w:rsid w:val="00707649"/>
    <w:rsid w:val="00707F3E"/>
    <w:rsid w:val="00710E87"/>
    <w:rsid w:val="00710F7B"/>
    <w:rsid w:val="00722867"/>
    <w:rsid w:val="00733635"/>
    <w:rsid w:val="0073765D"/>
    <w:rsid w:val="00756AE1"/>
    <w:rsid w:val="0075791F"/>
    <w:rsid w:val="00766B5C"/>
    <w:rsid w:val="00766F6A"/>
    <w:rsid w:val="00773B72"/>
    <w:rsid w:val="00775A18"/>
    <w:rsid w:val="00786EF4"/>
    <w:rsid w:val="007908D7"/>
    <w:rsid w:val="00795C97"/>
    <w:rsid w:val="007A46E0"/>
    <w:rsid w:val="007A4A03"/>
    <w:rsid w:val="007B1796"/>
    <w:rsid w:val="007B4C54"/>
    <w:rsid w:val="007B6338"/>
    <w:rsid w:val="007C3629"/>
    <w:rsid w:val="007C48A1"/>
    <w:rsid w:val="007D0B3B"/>
    <w:rsid w:val="007D0F70"/>
    <w:rsid w:val="007D3B26"/>
    <w:rsid w:val="007E127C"/>
    <w:rsid w:val="007E3111"/>
    <w:rsid w:val="007E7BFD"/>
    <w:rsid w:val="007F5097"/>
    <w:rsid w:val="007F50EF"/>
    <w:rsid w:val="00800D81"/>
    <w:rsid w:val="00802645"/>
    <w:rsid w:val="008037B3"/>
    <w:rsid w:val="00805426"/>
    <w:rsid w:val="008111C1"/>
    <w:rsid w:val="00821E49"/>
    <w:rsid w:val="008235F0"/>
    <w:rsid w:val="0082415F"/>
    <w:rsid w:val="00824B61"/>
    <w:rsid w:val="008263AA"/>
    <w:rsid w:val="00827B28"/>
    <w:rsid w:val="00830B5A"/>
    <w:rsid w:val="0084344F"/>
    <w:rsid w:val="00845A10"/>
    <w:rsid w:val="00851BB5"/>
    <w:rsid w:val="0085520A"/>
    <w:rsid w:val="00856DCE"/>
    <w:rsid w:val="00863E54"/>
    <w:rsid w:val="00864479"/>
    <w:rsid w:val="00875D6B"/>
    <w:rsid w:val="00876735"/>
    <w:rsid w:val="00880B7A"/>
    <w:rsid w:val="008814BD"/>
    <w:rsid w:val="00881FB3"/>
    <w:rsid w:val="00886475"/>
    <w:rsid w:val="00887BBB"/>
    <w:rsid w:val="00887CF9"/>
    <w:rsid w:val="00890BF4"/>
    <w:rsid w:val="008A50E6"/>
    <w:rsid w:val="008A78EA"/>
    <w:rsid w:val="008B3CFE"/>
    <w:rsid w:val="008B76FB"/>
    <w:rsid w:val="008C33A4"/>
    <w:rsid w:val="008D5B3D"/>
    <w:rsid w:val="008D6B24"/>
    <w:rsid w:val="008D6DF2"/>
    <w:rsid w:val="008D7125"/>
    <w:rsid w:val="008E34BE"/>
    <w:rsid w:val="008E3C10"/>
    <w:rsid w:val="008F250A"/>
    <w:rsid w:val="008F280D"/>
    <w:rsid w:val="008F55FE"/>
    <w:rsid w:val="0090182B"/>
    <w:rsid w:val="00902B0D"/>
    <w:rsid w:val="00906A76"/>
    <w:rsid w:val="00912195"/>
    <w:rsid w:val="00912324"/>
    <w:rsid w:val="00916460"/>
    <w:rsid w:val="00921192"/>
    <w:rsid w:val="00925750"/>
    <w:rsid w:val="009266BA"/>
    <w:rsid w:val="00930990"/>
    <w:rsid w:val="009364A2"/>
    <w:rsid w:val="00941FB7"/>
    <w:rsid w:val="00942029"/>
    <w:rsid w:val="0094344E"/>
    <w:rsid w:val="0094354E"/>
    <w:rsid w:val="0095477A"/>
    <w:rsid w:val="00957126"/>
    <w:rsid w:val="0096330C"/>
    <w:rsid w:val="00965358"/>
    <w:rsid w:val="00965F13"/>
    <w:rsid w:val="00965F76"/>
    <w:rsid w:val="00973229"/>
    <w:rsid w:val="00977C09"/>
    <w:rsid w:val="00981AC6"/>
    <w:rsid w:val="009825F5"/>
    <w:rsid w:val="00985F64"/>
    <w:rsid w:val="00987C18"/>
    <w:rsid w:val="0099352B"/>
    <w:rsid w:val="009A1866"/>
    <w:rsid w:val="009B2E54"/>
    <w:rsid w:val="009B47D9"/>
    <w:rsid w:val="009C7571"/>
    <w:rsid w:val="009C7BBE"/>
    <w:rsid w:val="009D359C"/>
    <w:rsid w:val="009D498F"/>
    <w:rsid w:val="009D6155"/>
    <w:rsid w:val="009E100C"/>
    <w:rsid w:val="009E2823"/>
    <w:rsid w:val="009E5AB5"/>
    <w:rsid w:val="009E6E27"/>
    <w:rsid w:val="009E7034"/>
    <w:rsid w:val="009F3D9A"/>
    <w:rsid w:val="009F60F5"/>
    <w:rsid w:val="009F66FF"/>
    <w:rsid w:val="00A01047"/>
    <w:rsid w:val="00A04CB2"/>
    <w:rsid w:val="00A22702"/>
    <w:rsid w:val="00A235D7"/>
    <w:rsid w:val="00A3112B"/>
    <w:rsid w:val="00A3169C"/>
    <w:rsid w:val="00A328A5"/>
    <w:rsid w:val="00A3599B"/>
    <w:rsid w:val="00A42572"/>
    <w:rsid w:val="00A443FB"/>
    <w:rsid w:val="00A46814"/>
    <w:rsid w:val="00A46856"/>
    <w:rsid w:val="00A52D4A"/>
    <w:rsid w:val="00A53B44"/>
    <w:rsid w:val="00A54D45"/>
    <w:rsid w:val="00A55CC1"/>
    <w:rsid w:val="00A57217"/>
    <w:rsid w:val="00A6767A"/>
    <w:rsid w:val="00A73A1C"/>
    <w:rsid w:val="00A74211"/>
    <w:rsid w:val="00A752D5"/>
    <w:rsid w:val="00A77DC8"/>
    <w:rsid w:val="00A809AE"/>
    <w:rsid w:val="00A83DE4"/>
    <w:rsid w:val="00A92806"/>
    <w:rsid w:val="00A9479D"/>
    <w:rsid w:val="00A94956"/>
    <w:rsid w:val="00A9675F"/>
    <w:rsid w:val="00AA158A"/>
    <w:rsid w:val="00AA3B3D"/>
    <w:rsid w:val="00AB41AC"/>
    <w:rsid w:val="00AB48E9"/>
    <w:rsid w:val="00AB5709"/>
    <w:rsid w:val="00AC31E0"/>
    <w:rsid w:val="00AC3301"/>
    <w:rsid w:val="00AC4A00"/>
    <w:rsid w:val="00AC4B2E"/>
    <w:rsid w:val="00AC53B4"/>
    <w:rsid w:val="00AC5DFF"/>
    <w:rsid w:val="00AE1344"/>
    <w:rsid w:val="00AE1754"/>
    <w:rsid w:val="00AE18EE"/>
    <w:rsid w:val="00AE20FB"/>
    <w:rsid w:val="00AE2B45"/>
    <w:rsid w:val="00AE3689"/>
    <w:rsid w:val="00AE5172"/>
    <w:rsid w:val="00AF2988"/>
    <w:rsid w:val="00B011CC"/>
    <w:rsid w:val="00B076CD"/>
    <w:rsid w:val="00B10A9D"/>
    <w:rsid w:val="00B13607"/>
    <w:rsid w:val="00B139BD"/>
    <w:rsid w:val="00B15258"/>
    <w:rsid w:val="00B157DF"/>
    <w:rsid w:val="00B16008"/>
    <w:rsid w:val="00B16EB0"/>
    <w:rsid w:val="00B217BB"/>
    <w:rsid w:val="00B2786C"/>
    <w:rsid w:val="00B27B7C"/>
    <w:rsid w:val="00B309FC"/>
    <w:rsid w:val="00B36649"/>
    <w:rsid w:val="00B36949"/>
    <w:rsid w:val="00B416EB"/>
    <w:rsid w:val="00B427E7"/>
    <w:rsid w:val="00B43BE6"/>
    <w:rsid w:val="00B51BC0"/>
    <w:rsid w:val="00B57079"/>
    <w:rsid w:val="00B61503"/>
    <w:rsid w:val="00B62EF3"/>
    <w:rsid w:val="00B6482F"/>
    <w:rsid w:val="00B663AE"/>
    <w:rsid w:val="00B67B4B"/>
    <w:rsid w:val="00B842B8"/>
    <w:rsid w:val="00B957F5"/>
    <w:rsid w:val="00BA3EEE"/>
    <w:rsid w:val="00BA4224"/>
    <w:rsid w:val="00BA6EF4"/>
    <w:rsid w:val="00BB0A53"/>
    <w:rsid w:val="00BB579D"/>
    <w:rsid w:val="00BC1CA7"/>
    <w:rsid w:val="00BD019C"/>
    <w:rsid w:val="00BD474A"/>
    <w:rsid w:val="00BD4F0F"/>
    <w:rsid w:val="00BE0B55"/>
    <w:rsid w:val="00BE4484"/>
    <w:rsid w:val="00BE5705"/>
    <w:rsid w:val="00BF0436"/>
    <w:rsid w:val="00BF136D"/>
    <w:rsid w:val="00BF1BB3"/>
    <w:rsid w:val="00C04161"/>
    <w:rsid w:val="00C10201"/>
    <w:rsid w:val="00C106D5"/>
    <w:rsid w:val="00C10878"/>
    <w:rsid w:val="00C15F0A"/>
    <w:rsid w:val="00C20487"/>
    <w:rsid w:val="00C21FF1"/>
    <w:rsid w:val="00C25EAB"/>
    <w:rsid w:val="00C36411"/>
    <w:rsid w:val="00C41CD9"/>
    <w:rsid w:val="00C45E08"/>
    <w:rsid w:val="00C465F3"/>
    <w:rsid w:val="00C517C4"/>
    <w:rsid w:val="00C51953"/>
    <w:rsid w:val="00C561F7"/>
    <w:rsid w:val="00C61716"/>
    <w:rsid w:val="00C71FBA"/>
    <w:rsid w:val="00C76227"/>
    <w:rsid w:val="00C83279"/>
    <w:rsid w:val="00C864FA"/>
    <w:rsid w:val="00C910A3"/>
    <w:rsid w:val="00C952E4"/>
    <w:rsid w:val="00CA4113"/>
    <w:rsid w:val="00CA6267"/>
    <w:rsid w:val="00CB3E93"/>
    <w:rsid w:val="00CB6322"/>
    <w:rsid w:val="00CD1563"/>
    <w:rsid w:val="00CD4AAC"/>
    <w:rsid w:val="00CD63E2"/>
    <w:rsid w:val="00CD6CC3"/>
    <w:rsid w:val="00CE6CA5"/>
    <w:rsid w:val="00CF1543"/>
    <w:rsid w:val="00D0573E"/>
    <w:rsid w:val="00D06343"/>
    <w:rsid w:val="00D11CB7"/>
    <w:rsid w:val="00D13652"/>
    <w:rsid w:val="00D157DB"/>
    <w:rsid w:val="00D2162E"/>
    <w:rsid w:val="00D24DE9"/>
    <w:rsid w:val="00D31B2F"/>
    <w:rsid w:val="00D35811"/>
    <w:rsid w:val="00D54EAA"/>
    <w:rsid w:val="00D55DFB"/>
    <w:rsid w:val="00D63DB2"/>
    <w:rsid w:val="00D73332"/>
    <w:rsid w:val="00D7369A"/>
    <w:rsid w:val="00D74F81"/>
    <w:rsid w:val="00D77B16"/>
    <w:rsid w:val="00D8031C"/>
    <w:rsid w:val="00D8155F"/>
    <w:rsid w:val="00D8205E"/>
    <w:rsid w:val="00D82935"/>
    <w:rsid w:val="00D84CB2"/>
    <w:rsid w:val="00D9683A"/>
    <w:rsid w:val="00DA4597"/>
    <w:rsid w:val="00DA558C"/>
    <w:rsid w:val="00DB3A7F"/>
    <w:rsid w:val="00DB738D"/>
    <w:rsid w:val="00DC26F5"/>
    <w:rsid w:val="00DC3203"/>
    <w:rsid w:val="00DC65A0"/>
    <w:rsid w:val="00DC6C3B"/>
    <w:rsid w:val="00DD005A"/>
    <w:rsid w:val="00DD4ABC"/>
    <w:rsid w:val="00DD71E4"/>
    <w:rsid w:val="00DF2114"/>
    <w:rsid w:val="00DF2DA9"/>
    <w:rsid w:val="00DF3EB7"/>
    <w:rsid w:val="00DF496F"/>
    <w:rsid w:val="00DF7251"/>
    <w:rsid w:val="00DF7B41"/>
    <w:rsid w:val="00E01917"/>
    <w:rsid w:val="00E02097"/>
    <w:rsid w:val="00E10449"/>
    <w:rsid w:val="00E27640"/>
    <w:rsid w:val="00E327BF"/>
    <w:rsid w:val="00E33897"/>
    <w:rsid w:val="00E36113"/>
    <w:rsid w:val="00E366B4"/>
    <w:rsid w:val="00E37A54"/>
    <w:rsid w:val="00E4080E"/>
    <w:rsid w:val="00E415CA"/>
    <w:rsid w:val="00E45C59"/>
    <w:rsid w:val="00E512B0"/>
    <w:rsid w:val="00E52698"/>
    <w:rsid w:val="00E54D92"/>
    <w:rsid w:val="00E5723A"/>
    <w:rsid w:val="00E67C61"/>
    <w:rsid w:val="00E71A98"/>
    <w:rsid w:val="00E76576"/>
    <w:rsid w:val="00E773C8"/>
    <w:rsid w:val="00E77876"/>
    <w:rsid w:val="00E81BC7"/>
    <w:rsid w:val="00E94C28"/>
    <w:rsid w:val="00E96273"/>
    <w:rsid w:val="00EA15DE"/>
    <w:rsid w:val="00EB41B2"/>
    <w:rsid w:val="00EB623E"/>
    <w:rsid w:val="00EC668E"/>
    <w:rsid w:val="00ED4F22"/>
    <w:rsid w:val="00ED5337"/>
    <w:rsid w:val="00EE3550"/>
    <w:rsid w:val="00EE4381"/>
    <w:rsid w:val="00EF2363"/>
    <w:rsid w:val="00F03AA6"/>
    <w:rsid w:val="00F12DF2"/>
    <w:rsid w:val="00F14A0E"/>
    <w:rsid w:val="00F15B13"/>
    <w:rsid w:val="00F22ACC"/>
    <w:rsid w:val="00F236BC"/>
    <w:rsid w:val="00F23812"/>
    <w:rsid w:val="00F2451D"/>
    <w:rsid w:val="00F25160"/>
    <w:rsid w:val="00F349E0"/>
    <w:rsid w:val="00F44A29"/>
    <w:rsid w:val="00F45B40"/>
    <w:rsid w:val="00F45BDF"/>
    <w:rsid w:val="00F5333A"/>
    <w:rsid w:val="00F558C3"/>
    <w:rsid w:val="00F56ED9"/>
    <w:rsid w:val="00F57C47"/>
    <w:rsid w:val="00F57E56"/>
    <w:rsid w:val="00F64EF5"/>
    <w:rsid w:val="00F67F71"/>
    <w:rsid w:val="00F73F96"/>
    <w:rsid w:val="00F7457E"/>
    <w:rsid w:val="00F86E45"/>
    <w:rsid w:val="00F8737C"/>
    <w:rsid w:val="00F90AA7"/>
    <w:rsid w:val="00F913E1"/>
    <w:rsid w:val="00F92180"/>
    <w:rsid w:val="00FA0433"/>
    <w:rsid w:val="00FA1B73"/>
    <w:rsid w:val="00FB4B54"/>
    <w:rsid w:val="00FB71F6"/>
    <w:rsid w:val="00FB7D47"/>
    <w:rsid w:val="00FD357B"/>
    <w:rsid w:val="00FD5B25"/>
    <w:rsid w:val="00FD76D5"/>
    <w:rsid w:val="00FE3598"/>
    <w:rsid w:val="00FE6809"/>
    <w:rsid w:val="00FF10C2"/>
    <w:rsid w:val="00FF70F9"/>
    <w:rsid w:val="00FF7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A2191F"/>
  <w15:chartTrackingRefBased/>
  <w15:docId w15:val="{C26D8DE1-AEF0-4699-B26C-986B08393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36649"/>
    <w:pPr>
      <w:jc w:val="both"/>
    </w:pPr>
    <w:rPr>
      <w:rFonts w:asciiTheme="minorHAnsi" w:hAnsiTheme="minorHAnsi" w:cstheme="minorHAnsi"/>
      <w:sz w:val="24"/>
      <w:szCs w:val="24"/>
      <w:lang w:val="sr-Latn-CS" w:eastAsia="sr-Latn-CS"/>
    </w:rPr>
  </w:style>
  <w:style w:type="paragraph" w:styleId="Heading1">
    <w:name w:val="heading 1"/>
    <w:basedOn w:val="Normal"/>
    <w:next w:val="Normal"/>
    <w:link w:val="Heading1Char"/>
    <w:qFormat/>
    <w:rsid w:val="00314920"/>
    <w:pPr>
      <w:keepNext/>
      <w:spacing w:before="240" w:after="60"/>
      <w:jc w:val="center"/>
      <w:outlineLvl w:val="0"/>
    </w:pPr>
    <w:rPr>
      <w:b/>
      <w:bCs/>
      <w:color w:val="FF0000"/>
      <w:kern w:val="32"/>
      <w:sz w:val="48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6C495B"/>
    <w:pPr>
      <w:keepNext/>
      <w:spacing w:before="240" w:after="60"/>
      <w:jc w:val="center"/>
      <w:outlineLvl w:val="1"/>
    </w:pPr>
    <w:rPr>
      <w:b/>
      <w:bCs/>
      <w:sz w:val="40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6C495B"/>
    <w:pPr>
      <w:keepNext/>
      <w:spacing w:before="240" w:after="60"/>
      <w:jc w:val="center"/>
      <w:outlineLvl w:val="2"/>
    </w:pPr>
    <w:rPr>
      <w:b/>
      <w:bCs/>
      <w:color w:val="000000" w:themeColor="text1"/>
      <w:sz w:val="32"/>
      <w:szCs w:val="32"/>
    </w:rPr>
  </w:style>
  <w:style w:type="paragraph" w:styleId="Heading4">
    <w:name w:val="heading 4"/>
    <w:basedOn w:val="Normal"/>
    <w:next w:val="Normal"/>
    <w:link w:val="Heading4Char"/>
    <w:unhideWhenUsed/>
    <w:qFormat/>
    <w:rsid w:val="00AE1344"/>
    <w:pPr>
      <w:keepNext/>
      <w:keepLines/>
      <w:spacing w:before="40"/>
      <w:jc w:val="left"/>
      <w:outlineLvl w:val="3"/>
    </w:pPr>
    <w:rPr>
      <w:rFonts w:asciiTheme="majorHAnsi" w:eastAsiaTheme="majorEastAsia" w:hAnsiTheme="majorHAnsi" w:cstheme="majorBidi"/>
      <w:i/>
      <w:iCs/>
      <w:color w:val="FF0000"/>
      <w:sz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2170A7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C22F4"/>
    <w:pPr>
      <w:tabs>
        <w:tab w:val="center" w:pos="4535"/>
        <w:tab w:val="right" w:pos="9071"/>
      </w:tabs>
    </w:pPr>
  </w:style>
  <w:style w:type="paragraph" w:styleId="Footer">
    <w:name w:val="footer"/>
    <w:basedOn w:val="Normal"/>
    <w:rsid w:val="000C22F4"/>
    <w:pPr>
      <w:tabs>
        <w:tab w:val="center" w:pos="4535"/>
        <w:tab w:val="right" w:pos="9071"/>
      </w:tabs>
    </w:pPr>
  </w:style>
  <w:style w:type="character" w:styleId="PageNumber">
    <w:name w:val="page number"/>
    <w:basedOn w:val="DefaultParagraphFont"/>
    <w:rsid w:val="000C22F4"/>
  </w:style>
  <w:style w:type="paragraph" w:styleId="NormalWeb">
    <w:name w:val="Normal (Web)"/>
    <w:basedOn w:val="Normal"/>
    <w:uiPriority w:val="99"/>
    <w:unhideWhenUsed/>
    <w:rsid w:val="00632609"/>
    <w:pPr>
      <w:spacing w:before="100" w:beforeAutospacing="1" w:after="100" w:afterAutospacing="1"/>
    </w:pPr>
    <w:rPr>
      <w:lang w:val="sr-Latn-RS" w:eastAsia="sr-Latn-RS"/>
    </w:rPr>
  </w:style>
  <w:style w:type="character" w:styleId="Strong">
    <w:name w:val="Strong"/>
    <w:uiPriority w:val="22"/>
    <w:qFormat/>
    <w:rsid w:val="00632609"/>
    <w:rPr>
      <w:b/>
      <w:bCs/>
    </w:rPr>
  </w:style>
  <w:style w:type="character" w:customStyle="1" w:styleId="style151">
    <w:name w:val="style151"/>
    <w:rsid w:val="00AC53B4"/>
    <w:rPr>
      <w:color w:val="000000"/>
    </w:rPr>
  </w:style>
  <w:style w:type="character" w:customStyle="1" w:styleId="style291">
    <w:name w:val="style291"/>
    <w:rsid w:val="00AC53B4"/>
    <w:rPr>
      <w:sz w:val="17"/>
      <w:szCs w:val="17"/>
    </w:rPr>
  </w:style>
  <w:style w:type="paragraph" w:styleId="BalloonText">
    <w:name w:val="Balloon Text"/>
    <w:basedOn w:val="Normal"/>
    <w:link w:val="BalloonTextChar"/>
    <w:rsid w:val="00F558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558C3"/>
    <w:rPr>
      <w:rFonts w:ascii="Tahoma" w:hAnsi="Tahoma" w:cs="Tahoma"/>
      <w:sz w:val="16"/>
      <w:szCs w:val="16"/>
      <w:lang w:val="sr-Latn-CS" w:eastAsia="sr-Latn-CS"/>
    </w:rPr>
  </w:style>
  <w:style w:type="paragraph" w:styleId="ListParagraph">
    <w:name w:val="List Paragraph"/>
    <w:basedOn w:val="Normal"/>
    <w:uiPriority w:val="1"/>
    <w:qFormat/>
    <w:rsid w:val="00F86E45"/>
    <w:pPr>
      <w:numPr>
        <w:ilvl w:val="1"/>
        <w:numId w:val="18"/>
      </w:numPr>
      <w:spacing w:after="160" w:line="259" w:lineRule="auto"/>
      <w:ind w:left="567"/>
      <w:contextualSpacing/>
    </w:pPr>
    <w:rPr>
      <w:rFonts w:eastAsia="Calibri"/>
      <w:lang w:val="sr-Latn-RS" w:eastAsia="en-US"/>
    </w:rPr>
  </w:style>
  <w:style w:type="table" w:styleId="TableGrid">
    <w:name w:val="Table Grid"/>
    <w:basedOn w:val="TableNormal"/>
    <w:uiPriority w:val="39"/>
    <w:rsid w:val="00766F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icParagraph">
    <w:name w:val="[Basic Paragraph]"/>
    <w:basedOn w:val="Normal"/>
    <w:uiPriority w:val="99"/>
    <w:rsid w:val="008A50E6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lang w:val="en-US" w:eastAsia="en-US"/>
    </w:rPr>
  </w:style>
  <w:style w:type="paragraph" w:customStyle="1" w:styleId="paragraph">
    <w:name w:val="paragraph"/>
    <w:basedOn w:val="Normal"/>
    <w:rsid w:val="00465138"/>
    <w:pPr>
      <w:spacing w:before="100" w:beforeAutospacing="1" w:after="100" w:afterAutospacing="1"/>
    </w:pPr>
    <w:rPr>
      <w:lang w:val="sr-Latn-RS" w:eastAsia="sr-Latn-RS"/>
    </w:rPr>
  </w:style>
  <w:style w:type="character" w:customStyle="1" w:styleId="eop">
    <w:name w:val="eop"/>
    <w:rsid w:val="00465138"/>
  </w:style>
  <w:style w:type="character" w:customStyle="1" w:styleId="normaltextrun">
    <w:name w:val="normaltextrun"/>
    <w:rsid w:val="00465138"/>
  </w:style>
  <w:style w:type="character" w:customStyle="1" w:styleId="apple-converted-space">
    <w:name w:val="apple-converted-space"/>
    <w:rsid w:val="00465138"/>
  </w:style>
  <w:style w:type="paragraph" w:customStyle="1" w:styleId="NoSpacing1">
    <w:name w:val="No Spacing1"/>
    <w:next w:val="NoSpacing"/>
    <w:uiPriority w:val="1"/>
    <w:qFormat/>
    <w:rsid w:val="00E54D92"/>
    <w:rPr>
      <w:rFonts w:ascii="Calibri" w:hAnsi="Calibri"/>
      <w:sz w:val="22"/>
      <w:szCs w:val="22"/>
      <w:lang w:val="en-US" w:eastAsia="en-US"/>
    </w:rPr>
  </w:style>
  <w:style w:type="character" w:customStyle="1" w:styleId="NoSpacingChar">
    <w:name w:val="No Spacing Char"/>
    <w:uiPriority w:val="1"/>
    <w:rsid w:val="00E54D92"/>
    <w:rPr>
      <w:rFonts w:eastAsia="Times New Roman"/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E54D92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54D92"/>
    <w:rPr>
      <w:sz w:val="24"/>
      <w:szCs w:val="24"/>
      <w:lang w:val="sr-Latn-CS" w:eastAsia="sr-Latn-CS"/>
    </w:rPr>
  </w:style>
  <w:style w:type="table" w:customStyle="1" w:styleId="TableGrid2">
    <w:name w:val="Table Grid2"/>
    <w:basedOn w:val="TableNormal"/>
    <w:next w:val="TableGrid"/>
    <w:uiPriority w:val="39"/>
    <w:rsid w:val="00F45BDF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314920"/>
    <w:rPr>
      <w:rFonts w:asciiTheme="minorHAnsi" w:hAnsiTheme="minorHAnsi" w:cstheme="minorHAnsi"/>
      <w:b/>
      <w:bCs/>
      <w:color w:val="FF0000"/>
      <w:kern w:val="32"/>
      <w:sz w:val="48"/>
      <w:szCs w:val="32"/>
      <w:lang w:val="sr-Latn-CS" w:eastAsia="sr-Latn-CS"/>
    </w:rPr>
  </w:style>
  <w:style w:type="character" w:customStyle="1" w:styleId="Heading2Char">
    <w:name w:val="Heading 2 Char"/>
    <w:link w:val="Heading2"/>
    <w:rsid w:val="006C495B"/>
    <w:rPr>
      <w:rFonts w:asciiTheme="minorHAnsi" w:hAnsiTheme="minorHAnsi" w:cstheme="minorHAnsi"/>
      <w:b/>
      <w:bCs/>
      <w:sz w:val="40"/>
      <w:szCs w:val="28"/>
      <w:lang w:val="sr-Latn-CS" w:eastAsia="sr-Latn-CS"/>
    </w:rPr>
  </w:style>
  <w:style w:type="character" w:customStyle="1" w:styleId="Heading3Char">
    <w:name w:val="Heading 3 Char"/>
    <w:link w:val="Heading3"/>
    <w:rsid w:val="006C495B"/>
    <w:rPr>
      <w:rFonts w:asciiTheme="minorHAnsi" w:hAnsiTheme="minorHAnsi" w:cstheme="minorHAnsi"/>
      <w:b/>
      <w:bCs/>
      <w:color w:val="000000" w:themeColor="text1"/>
      <w:sz w:val="32"/>
      <w:szCs w:val="32"/>
      <w:lang w:val="sr-Latn-CS" w:eastAsia="sr-Latn-CS"/>
    </w:rPr>
  </w:style>
  <w:style w:type="paragraph" w:customStyle="1" w:styleId="Heading2-POS">
    <w:name w:val="Heading 2-POS"/>
    <w:basedOn w:val="Normal"/>
    <w:link w:val="Heading2-POSChar"/>
    <w:qFormat/>
    <w:rsid w:val="0050630A"/>
    <w:pPr>
      <w:keepNext/>
      <w:keepLines/>
      <w:numPr>
        <w:ilvl w:val="1"/>
        <w:numId w:val="1"/>
      </w:numPr>
      <w:spacing w:before="240" w:after="160" w:line="259" w:lineRule="auto"/>
      <w:outlineLvl w:val="0"/>
    </w:pPr>
    <w:rPr>
      <w:rFonts w:ascii="Calibri Light" w:hAnsi="Calibri Light"/>
      <w:color w:val="2E74B5"/>
      <w:sz w:val="32"/>
      <w:szCs w:val="32"/>
      <w:lang w:val="sr-Latn-RS" w:eastAsia="en-US"/>
    </w:rPr>
  </w:style>
  <w:style w:type="character" w:styleId="CommentReference">
    <w:name w:val="annotation reference"/>
    <w:rsid w:val="001126CF"/>
    <w:rPr>
      <w:sz w:val="16"/>
      <w:szCs w:val="16"/>
    </w:rPr>
  </w:style>
  <w:style w:type="character" w:customStyle="1" w:styleId="Heading2-POSChar">
    <w:name w:val="Heading 2-POS Char"/>
    <w:link w:val="Heading2-POS"/>
    <w:rsid w:val="0050630A"/>
    <w:rPr>
      <w:rFonts w:ascii="Calibri Light" w:hAnsi="Calibri Light"/>
      <w:color w:val="2E74B5"/>
      <w:sz w:val="32"/>
      <w:szCs w:val="32"/>
      <w:lang w:val="sr-Latn-RS"/>
    </w:rPr>
  </w:style>
  <w:style w:type="paragraph" w:styleId="CommentText">
    <w:name w:val="annotation text"/>
    <w:basedOn w:val="Normal"/>
    <w:link w:val="CommentTextChar"/>
    <w:rsid w:val="001126CF"/>
    <w:rPr>
      <w:sz w:val="20"/>
      <w:szCs w:val="20"/>
    </w:rPr>
  </w:style>
  <w:style w:type="character" w:customStyle="1" w:styleId="CommentTextChar">
    <w:name w:val="Comment Text Char"/>
    <w:link w:val="CommentText"/>
    <w:rsid w:val="001126CF"/>
    <w:rPr>
      <w:lang w:val="sr-Latn-CS" w:eastAsia="sr-Latn-CS"/>
    </w:rPr>
  </w:style>
  <w:style w:type="paragraph" w:styleId="CommentSubject">
    <w:name w:val="annotation subject"/>
    <w:basedOn w:val="CommentText"/>
    <w:next w:val="CommentText"/>
    <w:link w:val="CommentSubjectChar"/>
    <w:rsid w:val="001126CF"/>
    <w:rPr>
      <w:b/>
      <w:bCs/>
    </w:rPr>
  </w:style>
  <w:style w:type="character" w:customStyle="1" w:styleId="CommentSubjectChar">
    <w:name w:val="Comment Subject Char"/>
    <w:link w:val="CommentSubject"/>
    <w:rsid w:val="001126CF"/>
    <w:rPr>
      <w:b/>
      <w:bCs/>
      <w:lang w:val="sr-Latn-CS" w:eastAsia="sr-Latn-CS"/>
    </w:rPr>
  </w:style>
  <w:style w:type="table" w:styleId="TableGrid8">
    <w:name w:val="Table Grid 8"/>
    <w:basedOn w:val="TableNormal"/>
    <w:rsid w:val="00461F7B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Hyperlink">
    <w:name w:val="Hyperlink"/>
    <w:uiPriority w:val="99"/>
    <w:unhideWhenUsed/>
    <w:rsid w:val="00802645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D74F81"/>
    <w:pPr>
      <w:spacing w:after="120" w:line="276" w:lineRule="auto"/>
    </w:pPr>
    <w:rPr>
      <w:rFonts w:eastAsiaTheme="minorHAnsi" w:cstheme="minorBidi"/>
      <w:szCs w:val="22"/>
      <w:lang w:val="sr-Latn-RS"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D74F81"/>
    <w:rPr>
      <w:rFonts w:asciiTheme="minorHAnsi" w:eastAsiaTheme="minorHAnsi" w:hAnsiTheme="minorHAnsi" w:cstheme="minorBidi"/>
      <w:sz w:val="24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rsid w:val="00AE1344"/>
    <w:rPr>
      <w:rFonts w:asciiTheme="majorHAnsi" w:eastAsiaTheme="majorEastAsia" w:hAnsiTheme="majorHAnsi" w:cstheme="majorBidi"/>
      <w:i/>
      <w:iCs/>
      <w:color w:val="FF0000"/>
      <w:sz w:val="28"/>
      <w:szCs w:val="24"/>
      <w:lang w:val="sr-Latn-CS" w:eastAsia="sr-Latn-CS"/>
    </w:rPr>
  </w:style>
  <w:style w:type="character" w:customStyle="1" w:styleId="Heading5Char">
    <w:name w:val="Heading 5 Char"/>
    <w:basedOn w:val="DefaultParagraphFont"/>
    <w:link w:val="Heading5"/>
    <w:rsid w:val="002170A7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val="sr-Latn-CS" w:eastAsia="sr-Latn-CS"/>
    </w:rPr>
  </w:style>
  <w:style w:type="paragraph" w:styleId="ListBullet">
    <w:name w:val="List Bullet"/>
    <w:basedOn w:val="Normal"/>
    <w:rsid w:val="002170A7"/>
    <w:pPr>
      <w:numPr>
        <w:numId w:val="16"/>
      </w:numPr>
      <w:contextualSpacing/>
    </w:pPr>
  </w:style>
  <w:style w:type="paragraph" w:styleId="ListNumber">
    <w:name w:val="List Number"/>
    <w:basedOn w:val="Normal"/>
    <w:rsid w:val="002170A7"/>
    <w:pPr>
      <w:numPr>
        <w:numId w:val="17"/>
      </w:numPr>
      <w:contextualSpacing/>
    </w:pPr>
  </w:style>
  <w:style w:type="numbering" w:customStyle="1" w:styleId="StylePicturebulletedSymbolsymbolComplexBodyCalibri">
    <w:name w:val="Style Picture bulleted Symbol (symbol) (Complex) +Body (Calibri)..."/>
    <w:basedOn w:val="NoList"/>
    <w:rsid w:val="00AA158A"/>
    <w:pPr>
      <w:numPr>
        <w:numId w:val="19"/>
      </w:numPr>
    </w:pPr>
  </w:style>
  <w:style w:type="paragraph" w:styleId="Title">
    <w:name w:val="Title"/>
    <w:basedOn w:val="Normal"/>
    <w:next w:val="Normal"/>
    <w:link w:val="TitleChar"/>
    <w:qFormat/>
    <w:rsid w:val="001E1DB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1E1DBF"/>
    <w:rPr>
      <w:rFonts w:asciiTheme="majorHAnsi" w:eastAsiaTheme="majorEastAsia" w:hAnsiTheme="majorHAnsi" w:cstheme="majorBidi"/>
      <w:spacing w:val="-10"/>
      <w:kern w:val="28"/>
      <w:sz w:val="56"/>
      <w:szCs w:val="56"/>
      <w:lang w:val="sr-Latn-CS" w:eastAsia="sr-Latn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7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4586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42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286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348660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90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2189">
                  <w:marLeft w:val="0"/>
                  <w:marRight w:val="0"/>
                  <w:marTop w:val="0"/>
                  <w:marBottom w:val="44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373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28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819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436324">
                  <w:marLeft w:val="0"/>
                  <w:marRight w:val="0"/>
                  <w:marTop w:val="0"/>
                  <w:marBottom w:val="44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382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89568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7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787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7620826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1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77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618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1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3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4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7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7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7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0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1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5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38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83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445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931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02126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96219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56340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20962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77692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55160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27156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25341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8874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65374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7233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8466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34164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96296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07276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50426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42835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9691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87731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78154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530407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720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1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6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6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3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46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D74ED2-E5A6-485B-9D10-1D1E21C96F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4</Words>
  <Characters>27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>Positive</Company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an</dc:creator>
  <cp:keywords/>
  <cp:lastModifiedBy>Djordje Medakovic</cp:lastModifiedBy>
  <cp:revision>25</cp:revision>
  <cp:lastPrinted>2021-12-01T12:18:00Z</cp:lastPrinted>
  <dcterms:created xsi:type="dcterms:W3CDTF">2024-05-04T02:01:00Z</dcterms:created>
  <dcterms:modified xsi:type="dcterms:W3CDTF">2024-06-21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df2598e-17c8-4733-bc0d-01baccdb4215_Enabled">
    <vt:lpwstr>True</vt:lpwstr>
  </property>
  <property fmtid="{D5CDD505-2E9C-101B-9397-08002B2CF9AE}" pid="3" name="MSIP_Label_9df2598e-17c8-4733-bc0d-01baccdb4215_SiteId">
    <vt:lpwstr>62b0b64c-4b5b-4598-88fe-9ca216c567d2</vt:lpwstr>
  </property>
  <property fmtid="{D5CDD505-2E9C-101B-9397-08002B2CF9AE}" pid="4" name="MSIP_Label_9df2598e-17c8-4733-bc0d-01baccdb4215_Owner">
    <vt:lpwstr>milosavljevic@positive.rs</vt:lpwstr>
  </property>
  <property fmtid="{D5CDD505-2E9C-101B-9397-08002B2CF9AE}" pid="5" name="MSIP_Label_9df2598e-17c8-4733-bc0d-01baccdb4215_SetDate">
    <vt:lpwstr>2018-10-08T07:01:08.6328934Z</vt:lpwstr>
  </property>
  <property fmtid="{D5CDD505-2E9C-101B-9397-08002B2CF9AE}" pid="6" name="MSIP_Label_9df2598e-17c8-4733-bc0d-01baccdb4215_Name">
    <vt:lpwstr>General</vt:lpwstr>
  </property>
  <property fmtid="{D5CDD505-2E9C-101B-9397-08002B2CF9AE}" pid="7" name="MSIP_Label_9df2598e-17c8-4733-bc0d-01baccdb4215_Application">
    <vt:lpwstr>Microsoft Azure Information Protection</vt:lpwstr>
  </property>
  <property fmtid="{D5CDD505-2E9C-101B-9397-08002B2CF9AE}" pid="8" name="MSIP_Label_9df2598e-17c8-4733-bc0d-01baccdb4215_Extended_MSFT_Method">
    <vt:lpwstr>Automatic</vt:lpwstr>
  </property>
  <property fmtid="{D5CDD505-2E9C-101B-9397-08002B2CF9AE}" pid="9" name="Sensitivity">
    <vt:lpwstr>General</vt:lpwstr>
  </property>
</Properties>
</file>